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ae2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1326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89f3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